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>
              <w:rPr>
                <w:rFonts w:ascii="Arial" w:hAnsi="Arial" w:cs="Arial"/>
                <w:b/>
                <w:szCs w:val="16"/>
              </w:rPr>
              <w:t>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>
              <w:rPr>
                <w:rFonts w:ascii="Arial" w:hAnsi="Arial" w:cs="Arial"/>
                <w:b/>
                <w:szCs w:val="16"/>
              </w:rPr>
              <w:t>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3E21EBB1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54F1DC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736CA2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BF689C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11171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6AFF89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DFAE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B34D24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7335A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2DEDF86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B3201E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80D0A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145A6F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483D70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0DE5B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73A88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915F91A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B020B3A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E4D8D41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403EB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57735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40142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5212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9960B8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44891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4D064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1F6F5D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40F79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6648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FFB86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51CB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0F766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E2CC6E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D6B9B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9FBE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4ED71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9EE0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D747A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12A82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C9A81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42AF4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94C369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D68D2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F2E72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9A2A3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2526D8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409CF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CD1E600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71720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A3063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853C617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0CA6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6512F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94C4E6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85296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63A7E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2C294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372CC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BEA94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71362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03842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5B0BE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E45EA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0F3A2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B375F9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5AD9E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65652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E66FE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55F7F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B9DE8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3F29D8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91A4C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D77269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F0FB59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B704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029134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2D4B90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5CBD4C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7ADD06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209C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14D40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217BE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C7559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11394FF5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9853F" w14:textId="77777777" w:rsidR="002412C0" w:rsidRDefault="002412C0">
      <w:pPr>
        <w:spacing w:after="0" w:line="240" w:lineRule="auto"/>
      </w:pPr>
      <w:r>
        <w:separator/>
      </w:r>
    </w:p>
  </w:endnote>
  <w:endnote w:type="continuationSeparator" w:id="0">
    <w:p w14:paraId="4F9EC94B" w14:textId="77777777" w:rsidR="002412C0" w:rsidRDefault="002412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A8D6A" w14:textId="77777777" w:rsidR="002412C0" w:rsidRDefault="002412C0">
      <w:pPr>
        <w:spacing w:after="0" w:line="240" w:lineRule="auto"/>
      </w:pPr>
      <w:r>
        <w:separator/>
      </w:r>
    </w:p>
  </w:footnote>
  <w:footnote w:type="continuationSeparator" w:id="0">
    <w:p w14:paraId="01D24C5F" w14:textId="77777777" w:rsidR="002412C0" w:rsidRDefault="002412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2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11"/>
  </w:num>
  <w:num w:numId="10">
    <w:abstractNumId w:val="13"/>
  </w:num>
  <w:num w:numId="11">
    <w:abstractNumId w:val="3"/>
  </w:num>
  <w:num w:numId="12">
    <w:abstractNumId w:val="4"/>
  </w:num>
  <w:num w:numId="13">
    <w:abstractNumId w:val="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412C0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7846"/>
    <w:rsid w:val="00521D39"/>
    <w:rsid w:val="00523A75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6</cp:revision>
  <cp:lastPrinted>2016-08-10T11:06:00Z</cp:lastPrinted>
  <dcterms:created xsi:type="dcterms:W3CDTF">2021-11-07T10:02:00Z</dcterms:created>
  <dcterms:modified xsi:type="dcterms:W3CDTF">2021-11-07T10:07:00Z</dcterms:modified>
</cp:coreProperties>
</file>